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any ceca of the antibiotic-treated SPF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allow for some degree of representation for each of the replicates to conserved for downstream analysis. Since these circumstances were unava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1ed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9T22:02:01Z</dcterms:created>
  <dcterms:modified xsi:type="dcterms:W3CDTF">2017-03-19T22:02:01Z</dcterms:modified>
</cp:coreProperties>
</file>